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5659DC" w14:textId="124524A3" w:rsidR="001607B9" w:rsidRPr="001607B9" w:rsidRDefault="001607B9" w:rsidP="001607B9">
      <w:pPr>
        <w:pStyle w:val="ListParagraph"/>
        <w:numPr>
          <w:ilvl w:val="0"/>
          <w:numId w:val="1"/>
        </w:numPr>
        <w:rPr>
          <w:rFonts w:ascii="Consolas" w:hAnsi="Consolas"/>
          <w:color w:val="24292F"/>
          <w:sz w:val="18"/>
          <w:szCs w:val="18"/>
          <w:shd w:val="clear" w:color="auto" w:fill="FFFFFF"/>
        </w:rPr>
      </w:pPr>
      <w:r w:rsidRPr="001607B9">
        <w:rPr>
          <w:rFonts w:ascii="Consolas" w:hAnsi="Consolas"/>
          <w:color w:val="24292F"/>
          <w:sz w:val="18"/>
          <w:szCs w:val="18"/>
          <w:shd w:val="clear" w:color="auto" w:fill="FFFFFF"/>
        </w:rPr>
        <w:t>Write a program to create an item collection and clones the items using AngularJS directives.</w:t>
      </w:r>
    </w:p>
    <w:p w14:paraId="3BF71DF5" w14:textId="35B491F2" w:rsidR="001607B9" w:rsidRDefault="001607B9" w:rsidP="001607B9">
      <w:r>
        <w:rPr>
          <w:noProof/>
        </w:rPr>
        <w:drawing>
          <wp:inline distT="0" distB="0" distL="0" distR="0" wp14:anchorId="5F132629" wp14:editId="64694623">
            <wp:extent cx="5731510" cy="8298180"/>
            <wp:effectExtent l="0" t="0" r="2540" b="762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hatsApp Image 2022-01-31 at 11.24.55 AM.jpe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29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861CB" w14:textId="77777777" w:rsidR="001607B9" w:rsidRDefault="001607B9" w:rsidP="001607B9">
      <w:pPr>
        <w:rPr>
          <w:noProof/>
        </w:rPr>
      </w:pPr>
    </w:p>
    <w:p w14:paraId="6B4FB399" w14:textId="4D0C9804" w:rsidR="001607B9" w:rsidRDefault="001607B9" w:rsidP="001607B9">
      <w:r>
        <w:rPr>
          <w:noProof/>
        </w:rPr>
        <w:drawing>
          <wp:inline distT="0" distB="0" distL="0" distR="0" wp14:anchorId="05CA26B4" wp14:editId="54D4F7C1">
            <wp:extent cx="5731510" cy="3689350"/>
            <wp:effectExtent l="0" t="0" r="2540" b="6350"/>
            <wp:docPr id="2" name="Picture 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hatsApp Image 2022-01-31 at 10.48.20 AM.jpe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8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0A12C" w14:textId="17F408DF" w:rsidR="001607B9" w:rsidRDefault="001607B9" w:rsidP="001607B9"/>
    <w:p w14:paraId="08051241" w14:textId="77777777" w:rsidR="001607B9" w:rsidRDefault="001607B9">
      <w:r>
        <w:br w:type="page"/>
      </w:r>
    </w:p>
    <w:p w14:paraId="40946503" w14:textId="2DB9183E" w:rsidR="001607B9" w:rsidRPr="001607B9" w:rsidRDefault="001607B9" w:rsidP="001607B9">
      <w:pPr>
        <w:pStyle w:val="ListParagraph"/>
        <w:numPr>
          <w:ilvl w:val="0"/>
          <w:numId w:val="1"/>
        </w:numPr>
        <w:rPr>
          <w:rFonts w:ascii="Consolas" w:hAnsi="Consolas"/>
          <w:color w:val="24292F"/>
          <w:sz w:val="18"/>
          <w:szCs w:val="18"/>
          <w:shd w:val="clear" w:color="auto" w:fill="FFFFFF"/>
        </w:rPr>
      </w:pPr>
      <w:r w:rsidRPr="001607B9">
        <w:rPr>
          <w:rFonts w:ascii="Consolas" w:hAnsi="Consolas"/>
          <w:color w:val="24292F"/>
          <w:sz w:val="18"/>
          <w:szCs w:val="18"/>
          <w:shd w:val="clear" w:color="auto" w:fill="FFFFFF"/>
        </w:rPr>
        <w:lastRenderedPageBreak/>
        <w:t>Write a program to create an HTTP server which can communicate between client and the server.</w:t>
      </w:r>
    </w:p>
    <w:p w14:paraId="0C582CBD" w14:textId="7BCEF604" w:rsidR="001607B9" w:rsidRDefault="001607B9" w:rsidP="001607B9">
      <w:pPr>
        <w:ind w:left="360"/>
      </w:pPr>
    </w:p>
    <w:p w14:paraId="4DC0E96B" w14:textId="39BC2FE2" w:rsidR="001607B9" w:rsidRDefault="001607B9" w:rsidP="001607B9">
      <w:pPr>
        <w:ind w:left="360"/>
      </w:pPr>
      <w:r>
        <w:rPr>
          <w:noProof/>
        </w:rPr>
        <w:drawing>
          <wp:inline distT="0" distB="0" distL="0" distR="0" wp14:anchorId="17883540" wp14:editId="541160D2">
            <wp:extent cx="5731510" cy="6515100"/>
            <wp:effectExtent l="0" t="0" r="254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hatsApp Image 2022-01-31 at 11.24.55 AM (1).jpe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1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5B18B" w14:textId="7CD8C26F" w:rsidR="001607B9" w:rsidRDefault="001607B9" w:rsidP="001607B9">
      <w:pPr>
        <w:ind w:left="360"/>
      </w:pPr>
    </w:p>
    <w:p w14:paraId="22A818B5" w14:textId="25C89F50" w:rsidR="001607B9" w:rsidRDefault="001607B9" w:rsidP="001607B9">
      <w:pPr>
        <w:ind w:left="360"/>
      </w:pPr>
    </w:p>
    <w:p w14:paraId="1C948573" w14:textId="08D047E6" w:rsidR="001607B9" w:rsidRDefault="001607B9" w:rsidP="001607B9">
      <w:pPr>
        <w:ind w:left="360"/>
      </w:pPr>
    </w:p>
    <w:p w14:paraId="39630218" w14:textId="26542DC2" w:rsidR="001607B9" w:rsidRDefault="001607B9" w:rsidP="001607B9">
      <w:pPr>
        <w:ind w:left="360"/>
      </w:pPr>
    </w:p>
    <w:p w14:paraId="066C398E" w14:textId="00E8BA68" w:rsidR="001607B9" w:rsidRDefault="001607B9" w:rsidP="001607B9">
      <w:pPr>
        <w:ind w:left="360"/>
      </w:pPr>
    </w:p>
    <w:p w14:paraId="7B43D5A2" w14:textId="51223FB8" w:rsidR="001607B9" w:rsidRDefault="00791F98" w:rsidP="001607B9">
      <w:pPr>
        <w:ind w:left="360"/>
      </w:pPr>
      <w:r>
        <w:rPr>
          <w:noProof/>
        </w:rPr>
        <w:lastRenderedPageBreak/>
        <w:t>_</w:t>
      </w:r>
      <w:bookmarkStart w:id="0" w:name="_GoBack"/>
      <w:bookmarkEnd w:id="0"/>
      <w:r w:rsidR="001607B9">
        <w:rPr>
          <w:noProof/>
        </w:rPr>
        <w:drawing>
          <wp:inline distT="0" distB="0" distL="0" distR="0" wp14:anchorId="1B9420B7" wp14:editId="79702FDF">
            <wp:extent cx="5475776" cy="1790700"/>
            <wp:effectExtent l="0" t="0" r="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nnotation 2022-01-31 112859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544" cy="1794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607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5AB799C"/>
    <w:multiLevelType w:val="hybridMultilevel"/>
    <w:tmpl w:val="C408EC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wMDI0MDM0NTEwMTBS0lEKTi0uzszPAykwrAUA0M/K/CwAAAA="/>
  </w:docVars>
  <w:rsids>
    <w:rsidRoot w:val="001607B9"/>
    <w:rsid w:val="001607B9"/>
    <w:rsid w:val="00791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62961"/>
  <w15:chartTrackingRefBased/>
  <w15:docId w15:val="{2DB73B22-15BE-4E07-8B62-71C98D0043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07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0</Words>
  <Characters>177</Characters>
  <Application>Microsoft Office Word</Application>
  <DocSecurity>0</DocSecurity>
  <Lines>1</Lines>
  <Paragraphs>1</Paragraphs>
  <ScaleCrop>false</ScaleCrop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 RAWAT</dc:creator>
  <cp:keywords/>
  <dc:description/>
  <cp:lastModifiedBy>AMIT  RAWAT</cp:lastModifiedBy>
  <cp:revision>2</cp:revision>
  <dcterms:created xsi:type="dcterms:W3CDTF">2022-01-31T06:00:00Z</dcterms:created>
  <dcterms:modified xsi:type="dcterms:W3CDTF">2022-01-31T06:00:00Z</dcterms:modified>
</cp:coreProperties>
</file>